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E94" w:rsidRPr="004B71AA" w:rsidRDefault="00555A4A" w:rsidP="00F36E94">
      <w:pPr>
        <w:pStyle w:val="NormalWeb"/>
        <w:rPr>
          <w:rStyle w:val="Strong"/>
          <w:rFonts w:ascii="Arial" w:eastAsiaTheme="minorHAnsi" w:hAnsi="Arial" w:cs="Arial"/>
        </w:rPr>
      </w:pPr>
      <w:r w:rsidRPr="004B71AA">
        <w:rPr>
          <w:rFonts w:ascii="Arial" w:hAnsi="Arial" w:cs="Arial"/>
          <w:color w:val="FF0000"/>
        </w:rPr>
        <w:t xml:space="preserve">City of Baton Rouge </w:t>
      </w:r>
      <w:r w:rsidR="00F67D49" w:rsidRPr="004B71AA">
        <w:rPr>
          <w:rFonts w:ascii="Arial" w:hAnsi="Arial" w:cs="Arial"/>
          <w:color w:val="FF0000"/>
        </w:rPr>
        <w:t>Zipcar</w:t>
      </w:r>
      <w:r w:rsidR="006B0D87" w:rsidRPr="004B71AA">
        <w:rPr>
          <w:rFonts w:ascii="Arial" w:hAnsi="Arial" w:cs="Arial"/>
          <w:color w:val="FF0000"/>
        </w:rPr>
        <w:t xml:space="preserve"> is here!</w:t>
      </w:r>
    </w:p>
    <w:p w:rsidR="00B0317B" w:rsidRPr="004B71AA" w:rsidRDefault="005F317F" w:rsidP="00B0317B">
      <w:pPr>
        <w:spacing w:after="240"/>
        <w:rPr>
          <w:rFonts w:ascii="Arial" w:hAnsi="Arial" w:cs="Arial"/>
        </w:rPr>
      </w:pPr>
      <w:r w:rsidRPr="004B71AA">
        <w:rPr>
          <w:rFonts w:ascii="Arial" w:hAnsi="Arial" w:cs="Arial"/>
        </w:rPr>
        <w:t>With Zipcar, get wheels when you want them.</w:t>
      </w:r>
      <w:bookmarkStart w:id="0" w:name="_GoBack"/>
      <w:bookmarkEnd w:id="0"/>
    </w:p>
    <w:p w:rsidR="00B0317B" w:rsidRPr="004B71AA" w:rsidRDefault="00B0317B" w:rsidP="00F36E94">
      <w:pPr>
        <w:pStyle w:val="NormalWeb"/>
        <w:rPr>
          <w:rStyle w:val="Strong"/>
          <w:rFonts w:ascii="Arial" w:hAnsi="Arial" w:cs="Arial"/>
          <w:color w:val="008000"/>
        </w:rPr>
      </w:pPr>
      <w:r w:rsidRPr="004B71AA">
        <w:rPr>
          <w:rStyle w:val="Strong"/>
          <w:rFonts w:ascii="Arial" w:hAnsi="Arial" w:cs="Arial"/>
          <w:color w:val="008000"/>
        </w:rPr>
        <w:t>Havin</w:t>
      </w:r>
      <w:r w:rsidR="00CB1FDB" w:rsidRPr="004B71AA">
        <w:rPr>
          <w:rStyle w:val="Strong"/>
          <w:rFonts w:ascii="Arial" w:hAnsi="Arial" w:cs="Arial"/>
          <w:color w:val="008000"/>
        </w:rPr>
        <w:t>g a car just</w:t>
      </w:r>
      <w:r w:rsidR="00340E0D" w:rsidRPr="004B71AA">
        <w:rPr>
          <w:rStyle w:val="Strong"/>
          <w:rFonts w:ascii="Arial" w:hAnsi="Arial" w:cs="Arial"/>
          <w:color w:val="008000"/>
        </w:rPr>
        <w:t xml:space="preserve"> got</w:t>
      </w:r>
      <w:r w:rsidR="005F317F" w:rsidRPr="004B71AA">
        <w:rPr>
          <w:rStyle w:val="Strong"/>
          <w:rFonts w:ascii="Arial" w:hAnsi="Arial" w:cs="Arial"/>
          <w:color w:val="008000"/>
        </w:rPr>
        <w:t xml:space="preserve"> a whole lot easier</w:t>
      </w:r>
      <w:r w:rsidRPr="004B71AA">
        <w:rPr>
          <w:rStyle w:val="Strong"/>
          <w:rFonts w:ascii="Arial" w:hAnsi="Arial" w:cs="Arial"/>
          <w:color w:val="008000"/>
        </w:rPr>
        <w:t xml:space="preserve"> </w:t>
      </w:r>
    </w:p>
    <w:p w:rsidR="00B0317B" w:rsidRPr="004B71AA" w:rsidRDefault="004B71AA" w:rsidP="00B0317B">
      <w:pPr>
        <w:spacing w:after="240"/>
        <w:rPr>
          <w:rFonts w:ascii="Arial" w:hAnsi="Arial" w:cs="Arial"/>
        </w:rPr>
      </w:pPr>
      <w:r w:rsidRPr="004B71AA">
        <w:rPr>
          <w:rFonts w:ascii="Arial" w:hAnsi="Arial" w:cs="Arial"/>
        </w:rPr>
        <w:t>Y</w:t>
      </w:r>
      <w:r w:rsidR="00CB1FDB" w:rsidRPr="004B71AA">
        <w:rPr>
          <w:rFonts w:ascii="Arial" w:hAnsi="Arial" w:cs="Arial"/>
        </w:rPr>
        <w:t>ou</w:t>
      </w:r>
      <w:r w:rsidR="00011D91" w:rsidRPr="004B71AA">
        <w:rPr>
          <w:rFonts w:ascii="Arial" w:hAnsi="Arial" w:cs="Arial"/>
        </w:rPr>
        <w:t xml:space="preserve"> </w:t>
      </w:r>
      <w:r w:rsidR="00D96A3C" w:rsidRPr="004B71AA">
        <w:rPr>
          <w:rFonts w:ascii="Arial" w:hAnsi="Arial" w:cs="Arial"/>
        </w:rPr>
        <w:t>now</w:t>
      </w:r>
      <w:r w:rsidR="00B0317B" w:rsidRPr="004B71AA">
        <w:rPr>
          <w:rFonts w:ascii="Arial" w:hAnsi="Arial" w:cs="Arial"/>
        </w:rPr>
        <w:t xml:space="preserve"> have </w:t>
      </w:r>
      <w:r w:rsidR="00036004" w:rsidRPr="004B71AA">
        <w:rPr>
          <w:rFonts w:ascii="Arial" w:hAnsi="Arial" w:cs="Arial"/>
        </w:rPr>
        <w:t>wheels with no strings attached</w:t>
      </w:r>
      <w:r w:rsidR="00B0317B" w:rsidRPr="004B71AA">
        <w:rPr>
          <w:rFonts w:ascii="Arial" w:hAnsi="Arial" w:cs="Arial"/>
        </w:rPr>
        <w:t xml:space="preserve">. </w:t>
      </w:r>
      <w:r w:rsidR="00011D91" w:rsidRPr="004B71AA">
        <w:rPr>
          <w:rFonts w:ascii="Arial" w:hAnsi="Arial" w:cs="Arial"/>
        </w:rPr>
        <w:t>Zipcar, the world’s leading car-s</w:t>
      </w:r>
      <w:r w:rsidR="00555A4A" w:rsidRPr="004B71AA">
        <w:rPr>
          <w:rFonts w:ascii="Arial" w:hAnsi="Arial" w:cs="Arial"/>
        </w:rPr>
        <w:t>haring service, is now in the city of Baton Rouge</w:t>
      </w:r>
      <w:r w:rsidR="003318C0" w:rsidRPr="004B71AA">
        <w:rPr>
          <w:rFonts w:ascii="Arial" w:hAnsi="Arial" w:cs="Arial"/>
        </w:rPr>
        <w:t xml:space="preserve">. </w:t>
      </w:r>
      <w:r w:rsidR="00011D91" w:rsidRPr="004B71AA">
        <w:rPr>
          <w:rFonts w:ascii="Arial" w:hAnsi="Arial" w:cs="Arial"/>
        </w:rPr>
        <w:t>With Zipcar,</w:t>
      </w:r>
      <w:r w:rsidR="00195C36" w:rsidRPr="004B71AA">
        <w:rPr>
          <w:rFonts w:ascii="Arial" w:hAnsi="Arial" w:cs="Arial"/>
        </w:rPr>
        <w:t xml:space="preserve"> members can reserve self-service, on-demand cars</w:t>
      </w:r>
      <w:r w:rsidR="00850611" w:rsidRPr="004B71AA">
        <w:rPr>
          <w:rFonts w:ascii="Arial" w:hAnsi="Arial" w:cs="Arial"/>
        </w:rPr>
        <w:t xml:space="preserve"> by the hour or </w:t>
      </w:r>
      <w:r w:rsidR="00631FAB" w:rsidRPr="004B71AA">
        <w:rPr>
          <w:rFonts w:ascii="Arial" w:hAnsi="Arial" w:cs="Arial"/>
        </w:rPr>
        <w:t>day</w:t>
      </w:r>
      <w:r w:rsidR="005F317F" w:rsidRPr="004B71AA">
        <w:rPr>
          <w:rFonts w:ascii="Arial" w:hAnsi="Arial" w:cs="Arial"/>
        </w:rPr>
        <w:t>, 24/7</w:t>
      </w:r>
      <w:r w:rsidR="00454291" w:rsidRPr="004B71AA">
        <w:rPr>
          <w:rFonts w:ascii="Arial" w:hAnsi="Arial" w:cs="Arial"/>
        </w:rPr>
        <w:t>.</w:t>
      </w:r>
      <w:r w:rsidR="00036004" w:rsidRPr="004B71AA">
        <w:rPr>
          <w:rFonts w:ascii="Arial" w:hAnsi="Arial" w:cs="Arial"/>
        </w:rPr>
        <w:t xml:space="preserve"> </w:t>
      </w:r>
      <w:r w:rsidR="006D300B" w:rsidRPr="004B71AA">
        <w:rPr>
          <w:rFonts w:ascii="Arial" w:hAnsi="Arial" w:cs="Arial"/>
        </w:rPr>
        <w:t xml:space="preserve">Any community member can </w:t>
      </w:r>
      <w:r w:rsidR="00011D91" w:rsidRPr="004B71AA">
        <w:rPr>
          <w:rFonts w:ascii="Arial" w:hAnsi="Arial" w:cs="Arial"/>
          <w:highlight w:val="yellow"/>
          <w:u w:val="single"/>
        </w:rPr>
        <w:t>become a member today</w:t>
      </w:r>
      <w:r w:rsidR="005128D6" w:rsidRPr="004B71AA">
        <w:rPr>
          <w:rFonts w:ascii="Arial" w:hAnsi="Arial" w:cs="Arial"/>
        </w:rPr>
        <w:t xml:space="preserve"> </w:t>
      </w:r>
      <w:r w:rsidR="006D300B" w:rsidRPr="004B71AA">
        <w:rPr>
          <w:rFonts w:ascii="Arial" w:hAnsi="Arial" w:cs="Arial"/>
        </w:rPr>
        <w:t>for only $0</w:t>
      </w:r>
      <w:r w:rsidR="004B6C15" w:rsidRPr="004B71AA">
        <w:rPr>
          <w:rFonts w:ascii="Arial" w:hAnsi="Arial" w:cs="Arial"/>
        </w:rPr>
        <w:t xml:space="preserve"> and</w:t>
      </w:r>
      <w:r w:rsidR="006D300B" w:rsidRPr="004B71AA">
        <w:rPr>
          <w:rFonts w:ascii="Arial" w:hAnsi="Arial" w:cs="Arial"/>
        </w:rPr>
        <w:t xml:space="preserve"> you’ll get $2</w:t>
      </w:r>
      <w:r w:rsidR="00F67D49" w:rsidRPr="004B71AA">
        <w:rPr>
          <w:rFonts w:ascii="Arial" w:hAnsi="Arial" w:cs="Arial"/>
        </w:rPr>
        <w:t>5</w:t>
      </w:r>
      <w:r w:rsidR="00B37EF2" w:rsidRPr="004B71AA">
        <w:rPr>
          <w:rFonts w:ascii="Arial" w:hAnsi="Arial" w:cs="Arial"/>
        </w:rPr>
        <w:t xml:space="preserve"> </w:t>
      </w:r>
      <w:r w:rsidR="004B6C15" w:rsidRPr="004B71AA">
        <w:rPr>
          <w:rFonts w:ascii="Arial" w:hAnsi="Arial" w:cs="Arial"/>
        </w:rPr>
        <w:t>in free driving</w:t>
      </w:r>
      <w:r w:rsidR="00555A4A" w:rsidRPr="004B71AA">
        <w:rPr>
          <w:rFonts w:ascii="Arial" w:hAnsi="Arial" w:cs="Arial"/>
        </w:rPr>
        <w:t>,</w:t>
      </w:r>
      <w:r w:rsidR="004B6C15" w:rsidRPr="004B71AA">
        <w:rPr>
          <w:rFonts w:ascii="Arial" w:hAnsi="Arial" w:cs="Arial"/>
        </w:rPr>
        <w:t xml:space="preserve"> </w:t>
      </w:r>
      <w:r w:rsidR="00B37EF2" w:rsidRPr="004B71AA">
        <w:rPr>
          <w:rFonts w:ascii="Arial" w:hAnsi="Arial" w:cs="Arial"/>
        </w:rPr>
        <w:t xml:space="preserve">so you can </w:t>
      </w:r>
      <w:r w:rsidR="004E6C71" w:rsidRPr="004B71AA">
        <w:rPr>
          <w:rFonts w:ascii="Arial" w:hAnsi="Arial" w:cs="Arial"/>
        </w:rPr>
        <w:t>give it a try on us</w:t>
      </w:r>
      <w:r w:rsidR="00B37EF2" w:rsidRPr="004B71AA">
        <w:rPr>
          <w:rFonts w:ascii="Arial" w:hAnsi="Arial" w:cs="Arial"/>
        </w:rPr>
        <w:t xml:space="preserve">. </w:t>
      </w:r>
    </w:p>
    <w:p w:rsidR="006B66D5" w:rsidRPr="004B71AA" w:rsidRDefault="00B37EF2" w:rsidP="00CE36F5">
      <w:pPr>
        <w:rPr>
          <w:rFonts w:ascii="Arial" w:hAnsi="Arial" w:cs="Arial"/>
        </w:rPr>
      </w:pPr>
      <w:r w:rsidRPr="004B71AA">
        <w:rPr>
          <w:rFonts w:ascii="Arial" w:hAnsi="Arial" w:cs="Arial"/>
        </w:rPr>
        <w:t xml:space="preserve">Wondering how it works? There are four simple steps to Zipcar freedom. Join today at </w:t>
      </w:r>
      <w:r w:rsidR="00555A4A" w:rsidRPr="004B71AA">
        <w:rPr>
          <w:rFonts w:ascii="Arial" w:hAnsi="Arial" w:cs="Arial"/>
        </w:rPr>
        <w:t>http://members.zipcar.com/batonrouge</w:t>
      </w:r>
      <w:r w:rsidRPr="004B71AA">
        <w:rPr>
          <w:rFonts w:ascii="Arial" w:hAnsi="Arial" w:cs="Arial"/>
        </w:rPr>
        <w:t xml:space="preserve"> </w:t>
      </w:r>
      <w:r w:rsidR="00CE36F5" w:rsidRPr="004B71AA">
        <w:rPr>
          <w:rFonts w:ascii="Arial" w:hAnsi="Arial" w:cs="Arial"/>
        </w:rPr>
        <w:t>once</w:t>
      </w:r>
      <w:r w:rsidRPr="004B71AA">
        <w:rPr>
          <w:rFonts w:ascii="Arial" w:hAnsi="Arial" w:cs="Arial"/>
        </w:rPr>
        <w:t xml:space="preserve"> you’re a member, reserve a car online or on your phone for as</w:t>
      </w:r>
      <w:r w:rsidR="00E660F6" w:rsidRPr="004B71AA">
        <w:rPr>
          <w:rFonts w:ascii="Arial" w:hAnsi="Arial" w:cs="Arial"/>
        </w:rPr>
        <w:t xml:space="preserve"> short as an</w:t>
      </w:r>
      <w:r w:rsidR="00F67D49" w:rsidRPr="004B71AA">
        <w:rPr>
          <w:rFonts w:ascii="Arial" w:hAnsi="Arial" w:cs="Arial"/>
        </w:rPr>
        <w:t xml:space="preserve"> hour or as long as 7</w:t>
      </w:r>
      <w:r w:rsidR="00DD3F77" w:rsidRPr="004B71AA">
        <w:rPr>
          <w:rFonts w:ascii="Arial" w:hAnsi="Arial" w:cs="Arial"/>
        </w:rPr>
        <w:t xml:space="preserve"> days</w:t>
      </w:r>
      <w:r w:rsidRPr="004B71AA">
        <w:rPr>
          <w:rFonts w:ascii="Arial" w:hAnsi="Arial" w:cs="Arial"/>
        </w:rPr>
        <w:t>. Let yourself into the car with your unique Zipcard. (The keys are already in the car.) Drive away</w:t>
      </w:r>
      <w:r w:rsidR="00EF6C56" w:rsidRPr="004B71AA">
        <w:rPr>
          <w:rFonts w:ascii="Arial" w:hAnsi="Arial" w:cs="Arial"/>
        </w:rPr>
        <w:t>.</w:t>
      </w:r>
      <w:r w:rsidRPr="004B71AA">
        <w:rPr>
          <w:rFonts w:ascii="Arial" w:hAnsi="Arial" w:cs="Arial"/>
        </w:rPr>
        <w:t xml:space="preserve"> </w:t>
      </w:r>
      <w:r w:rsidR="00EF6C56" w:rsidRPr="004B71AA">
        <w:rPr>
          <w:rFonts w:ascii="Arial" w:hAnsi="Arial" w:cs="Arial"/>
        </w:rPr>
        <w:t>(J</w:t>
      </w:r>
      <w:r w:rsidRPr="004B71AA">
        <w:rPr>
          <w:rFonts w:ascii="Arial" w:hAnsi="Arial" w:cs="Arial"/>
        </w:rPr>
        <w:t>ust make sure to return the car at the end of your reservation.</w:t>
      </w:r>
      <w:r w:rsidR="00EF6C56" w:rsidRPr="004B71AA">
        <w:rPr>
          <w:rFonts w:ascii="Arial" w:hAnsi="Arial" w:cs="Arial"/>
        </w:rPr>
        <w:t>)</w:t>
      </w:r>
    </w:p>
    <w:p w:rsidR="00026525" w:rsidRPr="004B71AA" w:rsidRDefault="00026525" w:rsidP="00CE36F5">
      <w:pPr>
        <w:rPr>
          <w:rFonts w:ascii="Arial" w:hAnsi="Arial" w:cs="Arial"/>
          <w:color w:val="1F497D"/>
        </w:rPr>
      </w:pPr>
    </w:p>
    <w:p w:rsidR="00B0317B" w:rsidRPr="004B71AA" w:rsidRDefault="00F67D49" w:rsidP="00B0317B">
      <w:pPr>
        <w:spacing w:after="240"/>
        <w:rPr>
          <w:rFonts w:ascii="Arial" w:hAnsi="Arial" w:cs="Arial"/>
        </w:rPr>
      </w:pPr>
      <w:r w:rsidRPr="004B71AA">
        <w:rPr>
          <w:rFonts w:ascii="Arial" w:hAnsi="Arial" w:cs="Arial"/>
        </w:rPr>
        <w:t>Wi</w:t>
      </w:r>
      <w:r w:rsidR="00CE36F5" w:rsidRPr="004B71AA">
        <w:rPr>
          <w:rFonts w:ascii="Arial" w:hAnsi="Arial" w:cs="Arial"/>
        </w:rPr>
        <w:t>th Zipcar parked right on-site</w:t>
      </w:r>
      <w:r w:rsidR="00B37EF2" w:rsidRPr="004B71AA">
        <w:rPr>
          <w:rFonts w:ascii="Arial" w:hAnsi="Arial" w:cs="Arial"/>
        </w:rPr>
        <w:t xml:space="preserve">, it’s </w:t>
      </w:r>
      <w:r w:rsidR="00B0317B" w:rsidRPr="004B71AA">
        <w:rPr>
          <w:rFonts w:ascii="Arial" w:hAnsi="Arial" w:cs="Arial"/>
        </w:rPr>
        <w:t xml:space="preserve">easy to </w:t>
      </w:r>
      <w:r w:rsidR="00CE36F5" w:rsidRPr="004B71AA">
        <w:rPr>
          <w:rFonts w:ascii="Arial" w:hAnsi="Arial" w:cs="Arial"/>
        </w:rPr>
        <w:t>get around to</w:t>
      </w:r>
      <w:r w:rsidR="00DD3F77" w:rsidRPr="004B71AA">
        <w:rPr>
          <w:rFonts w:ascii="Arial" w:hAnsi="Arial" w:cs="Arial"/>
        </w:rPr>
        <w:t xml:space="preserve"> downtown, do </w:t>
      </w:r>
      <w:r w:rsidR="00B0317B" w:rsidRPr="004B71AA">
        <w:rPr>
          <w:rFonts w:ascii="Arial" w:hAnsi="Arial" w:cs="Arial"/>
        </w:rPr>
        <w:t xml:space="preserve">errands, </w:t>
      </w:r>
      <w:r w:rsidR="00DD3F77" w:rsidRPr="004B71AA">
        <w:rPr>
          <w:rFonts w:ascii="Arial" w:hAnsi="Arial" w:cs="Arial"/>
        </w:rPr>
        <w:t xml:space="preserve">or </w:t>
      </w:r>
      <w:r w:rsidR="00044DBC" w:rsidRPr="004B71AA">
        <w:rPr>
          <w:rFonts w:ascii="Arial" w:hAnsi="Arial" w:cs="Arial"/>
        </w:rPr>
        <w:t xml:space="preserve">even </w:t>
      </w:r>
      <w:r w:rsidR="00DD3F77" w:rsidRPr="004B71AA">
        <w:rPr>
          <w:rFonts w:ascii="Arial" w:hAnsi="Arial" w:cs="Arial"/>
        </w:rPr>
        <w:t>road trip</w:t>
      </w:r>
      <w:r w:rsidR="00EF6C56" w:rsidRPr="004B71AA">
        <w:rPr>
          <w:rFonts w:ascii="Arial" w:hAnsi="Arial" w:cs="Arial"/>
        </w:rPr>
        <w:t>.</w:t>
      </w:r>
      <w:r w:rsidR="00B0317B" w:rsidRPr="004B71AA">
        <w:rPr>
          <w:rFonts w:ascii="Arial" w:hAnsi="Arial" w:cs="Arial"/>
        </w:rPr>
        <w:t xml:space="preserve"> </w:t>
      </w:r>
      <w:r w:rsidR="00B37EF2" w:rsidRPr="004B71AA">
        <w:rPr>
          <w:rFonts w:ascii="Arial" w:hAnsi="Arial" w:cs="Arial"/>
        </w:rPr>
        <w:t>And since Zipcar covers gas, insurance, and 180 miles per day, you can enjoy the freedom of the open road without any of the extra costs.</w:t>
      </w:r>
      <w:r w:rsidR="00B0317B" w:rsidRPr="004B71AA">
        <w:rPr>
          <w:rFonts w:ascii="Arial" w:hAnsi="Arial" w:cs="Arial"/>
        </w:rPr>
        <w:t xml:space="preserve">  </w:t>
      </w:r>
    </w:p>
    <w:p w:rsidR="00B0317B" w:rsidRPr="004B71AA" w:rsidRDefault="00B0317B" w:rsidP="00CE36F5">
      <w:pPr>
        <w:rPr>
          <w:rFonts w:ascii="Arial" w:hAnsi="Arial" w:cs="Arial"/>
          <w:color w:val="1F497D"/>
        </w:rPr>
      </w:pPr>
      <w:r w:rsidRPr="004B71AA">
        <w:rPr>
          <w:rFonts w:ascii="Arial" w:hAnsi="Arial" w:cs="Arial"/>
        </w:rPr>
        <w:t xml:space="preserve">Interested? </w:t>
      </w:r>
      <w:r w:rsidR="00525B6E" w:rsidRPr="004B71AA">
        <w:rPr>
          <w:rFonts w:ascii="Arial" w:hAnsi="Arial" w:cs="Arial"/>
        </w:rPr>
        <w:t xml:space="preserve">Join today </w:t>
      </w:r>
      <w:r w:rsidR="006B66D5" w:rsidRPr="004B71AA">
        <w:rPr>
          <w:rFonts w:ascii="Arial" w:hAnsi="Arial" w:cs="Arial"/>
        </w:rPr>
        <w:t xml:space="preserve">at </w:t>
      </w:r>
      <w:r w:rsidR="00CE36F5" w:rsidRPr="004B71AA">
        <w:rPr>
          <w:rFonts w:ascii="Arial" w:hAnsi="Arial" w:cs="Arial"/>
        </w:rPr>
        <w:t>http://member</w:t>
      </w:r>
      <w:r w:rsidR="00555A4A" w:rsidRPr="004B71AA">
        <w:rPr>
          <w:rFonts w:ascii="Arial" w:hAnsi="Arial" w:cs="Arial"/>
        </w:rPr>
        <w:t>s.zipcar.com/batonrouge</w:t>
      </w:r>
      <w:r w:rsidR="00CE36F5" w:rsidRPr="004B71AA">
        <w:rPr>
          <w:rFonts w:ascii="Arial" w:hAnsi="Arial" w:cs="Arial"/>
          <w:color w:val="1F497D"/>
        </w:rPr>
        <w:t xml:space="preserve"> </w:t>
      </w:r>
      <w:r w:rsidR="00F67D49" w:rsidRPr="004B71AA">
        <w:rPr>
          <w:rFonts w:ascii="Arial" w:hAnsi="Arial" w:cs="Arial"/>
        </w:rPr>
        <w:t>and</w:t>
      </w:r>
      <w:r w:rsidR="00EF24E2" w:rsidRPr="004B71AA">
        <w:rPr>
          <w:rFonts w:ascii="Arial" w:hAnsi="Arial" w:cs="Arial"/>
        </w:rPr>
        <w:t xml:space="preserve"> </w:t>
      </w:r>
      <w:r w:rsidR="00160CE3" w:rsidRPr="004B71AA">
        <w:rPr>
          <w:rFonts w:ascii="Arial" w:hAnsi="Arial" w:cs="Arial"/>
        </w:rPr>
        <w:t xml:space="preserve">follow us on </w:t>
      </w:r>
      <w:r w:rsidR="00CE36F5" w:rsidRPr="004B71AA">
        <w:rPr>
          <w:rFonts w:ascii="Arial" w:hAnsi="Arial" w:cs="Arial"/>
        </w:rPr>
        <w:t>Twitter @zipcarATL for weekly driving credit promotions.</w:t>
      </w:r>
    </w:p>
    <w:p w:rsidR="00B0317B" w:rsidRPr="004B71AA" w:rsidRDefault="00B0317B" w:rsidP="00B0317B">
      <w:pPr>
        <w:rPr>
          <w:rFonts w:ascii="Arial" w:hAnsi="Arial" w:cs="Arial"/>
        </w:rPr>
      </w:pPr>
    </w:p>
    <w:p w:rsidR="00B0317B" w:rsidRPr="004B71AA" w:rsidRDefault="00F67D49" w:rsidP="00B0317B">
      <w:pPr>
        <w:rPr>
          <w:rFonts w:ascii="Arial" w:hAnsi="Arial" w:cs="Arial"/>
          <w:i/>
        </w:rPr>
      </w:pPr>
      <w:r w:rsidRPr="004B71AA">
        <w:rPr>
          <w:rFonts w:ascii="Arial" w:hAnsi="Arial" w:cs="Arial"/>
          <w:i/>
        </w:rPr>
        <w:t>For more information on ID</w:t>
      </w:r>
      <w:r w:rsidR="009776CB" w:rsidRPr="004B71AA">
        <w:rPr>
          <w:rFonts w:ascii="Arial" w:hAnsi="Arial" w:cs="Arial"/>
          <w:i/>
        </w:rPr>
        <w:t xml:space="preserve"> </w:t>
      </w:r>
      <w:r w:rsidR="00CE36F5" w:rsidRPr="004B71AA">
        <w:rPr>
          <w:rFonts w:ascii="Arial" w:hAnsi="Arial" w:cs="Arial"/>
          <w:i/>
        </w:rPr>
        <w:t>and/or</w:t>
      </w:r>
      <w:r w:rsidR="00B0317B" w:rsidRPr="004B71AA">
        <w:rPr>
          <w:rFonts w:ascii="Arial" w:hAnsi="Arial" w:cs="Arial"/>
          <w:i/>
        </w:rPr>
        <w:t xml:space="preserve"> documents n</w:t>
      </w:r>
      <w:r w:rsidR="00CE36F5" w:rsidRPr="004B71AA">
        <w:rPr>
          <w:rFonts w:ascii="Arial" w:hAnsi="Arial" w:cs="Arial"/>
          <w:i/>
        </w:rPr>
        <w:t>eeded for international driving license</w:t>
      </w:r>
      <w:r w:rsidR="00B0317B" w:rsidRPr="004B71AA">
        <w:rPr>
          <w:rFonts w:ascii="Arial" w:hAnsi="Arial" w:cs="Arial"/>
          <w:i/>
        </w:rPr>
        <w:t xml:space="preserve"> please refer to </w:t>
      </w:r>
      <w:hyperlink r:id="rId8" w:history="1">
        <w:r w:rsidR="00B0317B" w:rsidRPr="004B71AA">
          <w:rPr>
            <w:rStyle w:val="Hyperlink"/>
            <w:rFonts w:ascii="Arial" w:hAnsi="Arial" w:cs="Arial"/>
            <w:i/>
          </w:rPr>
          <w:t>www.zipcar.com/apply/foreign-drivers</w:t>
        </w:r>
      </w:hyperlink>
      <w:r w:rsidR="00B0317B" w:rsidRPr="004B71AA">
        <w:rPr>
          <w:rFonts w:ascii="Arial" w:hAnsi="Arial" w:cs="Arial"/>
          <w:i/>
        </w:rPr>
        <w:t xml:space="preserve"> . </w:t>
      </w:r>
    </w:p>
    <w:p w:rsidR="00B0317B" w:rsidRPr="004B71AA" w:rsidRDefault="00B0317B">
      <w:pPr>
        <w:rPr>
          <w:rFonts w:ascii="Arial" w:hAnsi="Arial" w:cs="Arial"/>
          <w:i/>
        </w:rPr>
      </w:pPr>
    </w:p>
    <w:p w:rsidR="00387EAF" w:rsidRPr="004B71AA" w:rsidRDefault="00387EAF">
      <w:pPr>
        <w:rPr>
          <w:rFonts w:ascii="Arial" w:hAnsi="Arial" w:cs="Arial"/>
          <w:i/>
        </w:rPr>
      </w:pPr>
    </w:p>
    <w:sectPr w:rsidR="00387EAF" w:rsidRPr="004B71AA" w:rsidSect="00E577AB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04CB" w:rsidRDefault="00C404CB" w:rsidP="001E46B6">
      <w:r>
        <w:separator/>
      </w:r>
    </w:p>
  </w:endnote>
  <w:endnote w:type="continuationSeparator" w:id="0">
    <w:p w:rsidR="00C404CB" w:rsidRDefault="00C404CB" w:rsidP="001E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6C15" w:rsidRDefault="004B6C15">
    <w:pPr>
      <w:pStyle w:val="Footer"/>
    </w:pPr>
    <w:r w:rsidRPr="00085406">
      <w:rPr>
        <w:noProof/>
      </w:rPr>
      <w:drawing>
        <wp:anchor distT="0" distB="0" distL="114300" distR="114300" simplePos="0" relativeHeight="251661312" behindDoc="0" locked="0" layoutInCell="1" allowOverlap="1" wp14:anchorId="421C5405" wp14:editId="53D02080">
          <wp:simplePos x="0" y="0"/>
          <wp:positionH relativeFrom="page">
            <wp:posOffset>0</wp:posOffset>
          </wp:positionH>
          <wp:positionV relativeFrom="page">
            <wp:posOffset>8791575</wp:posOffset>
          </wp:positionV>
          <wp:extent cx="7772400" cy="1266825"/>
          <wp:effectExtent l="19050" t="0" r="0" b="0"/>
          <wp:wrapTight wrapText="bothSides">
            <wp:wrapPolygon edited="0">
              <wp:start x="-53" y="0"/>
              <wp:lineTo x="-53" y="21438"/>
              <wp:lineTo x="21600" y="21438"/>
              <wp:lineTo x="21600" y="0"/>
              <wp:lineTo x="-53" y="0"/>
            </wp:wrapPolygon>
          </wp:wrapTight>
          <wp:docPr id="3" name="Picture 1" descr="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ottom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4B6C15" w:rsidRDefault="004B6C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04CB" w:rsidRDefault="00C404CB" w:rsidP="001E46B6">
      <w:r>
        <w:separator/>
      </w:r>
    </w:p>
  </w:footnote>
  <w:footnote w:type="continuationSeparator" w:id="0">
    <w:p w:rsidR="00C404CB" w:rsidRDefault="00C404CB" w:rsidP="001E4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166FA0"/>
    <w:multiLevelType w:val="hybridMultilevel"/>
    <w:tmpl w:val="4B2646B4"/>
    <w:lvl w:ilvl="0" w:tplc="47144C58">
      <w:numFmt w:val="bullet"/>
      <w:lvlText w:val="-"/>
      <w:lvlJc w:val="left"/>
      <w:pPr>
        <w:ind w:left="720" w:hanging="360"/>
      </w:pPr>
      <w:rPr>
        <w:rFonts w:ascii="Arial" w:eastAsia="Calibri" w:hAnsi="Arial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tLAwMjGyMDEzNTJV0lEKTi0uzszPAykwrAUAbKtXlywAAAA="/>
  </w:docVars>
  <w:rsids>
    <w:rsidRoot w:val="00E60018"/>
    <w:rsid w:val="00011D91"/>
    <w:rsid w:val="00025FE4"/>
    <w:rsid w:val="00026525"/>
    <w:rsid w:val="00036004"/>
    <w:rsid w:val="0004484E"/>
    <w:rsid w:val="00044DBC"/>
    <w:rsid w:val="00085406"/>
    <w:rsid w:val="00094B18"/>
    <w:rsid w:val="000D60BB"/>
    <w:rsid w:val="00143C15"/>
    <w:rsid w:val="00144B33"/>
    <w:rsid w:val="00150042"/>
    <w:rsid w:val="00160CE3"/>
    <w:rsid w:val="0016252B"/>
    <w:rsid w:val="00195C36"/>
    <w:rsid w:val="001D3D5F"/>
    <w:rsid w:val="001E46B6"/>
    <w:rsid w:val="00201505"/>
    <w:rsid w:val="00202A98"/>
    <w:rsid w:val="00233468"/>
    <w:rsid w:val="00246422"/>
    <w:rsid w:val="00252B11"/>
    <w:rsid w:val="00272530"/>
    <w:rsid w:val="002C0F33"/>
    <w:rsid w:val="002E202D"/>
    <w:rsid w:val="003157CD"/>
    <w:rsid w:val="00326B33"/>
    <w:rsid w:val="003318C0"/>
    <w:rsid w:val="00340E0D"/>
    <w:rsid w:val="00341390"/>
    <w:rsid w:val="00387EAF"/>
    <w:rsid w:val="00394D40"/>
    <w:rsid w:val="00395BD0"/>
    <w:rsid w:val="003D0C2C"/>
    <w:rsid w:val="004219E5"/>
    <w:rsid w:val="00433C1E"/>
    <w:rsid w:val="00454291"/>
    <w:rsid w:val="004A372B"/>
    <w:rsid w:val="004B2E88"/>
    <w:rsid w:val="004B6C15"/>
    <w:rsid w:val="004B71AA"/>
    <w:rsid w:val="004E6C71"/>
    <w:rsid w:val="005128D6"/>
    <w:rsid w:val="00525B6E"/>
    <w:rsid w:val="00546952"/>
    <w:rsid w:val="00555A4A"/>
    <w:rsid w:val="005F317F"/>
    <w:rsid w:val="00631FAB"/>
    <w:rsid w:val="00635B58"/>
    <w:rsid w:val="0064552E"/>
    <w:rsid w:val="00661905"/>
    <w:rsid w:val="006654D5"/>
    <w:rsid w:val="006B0D87"/>
    <w:rsid w:val="006B66D5"/>
    <w:rsid w:val="006D300B"/>
    <w:rsid w:val="0072673C"/>
    <w:rsid w:val="00737CC5"/>
    <w:rsid w:val="0076641E"/>
    <w:rsid w:val="00771EA2"/>
    <w:rsid w:val="00774485"/>
    <w:rsid w:val="00775989"/>
    <w:rsid w:val="007C5CEA"/>
    <w:rsid w:val="007E0093"/>
    <w:rsid w:val="00841819"/>
    <w:rsid w:val="00850611"/>
    <w:rsid w:val="008B6308"/>
    <w:rsid w:val="008C6C70"/>
    <w:rsid w:val="008F5A7C"/>
    <w:rsid w:val="009776CB"/>
    <w:rsid w:val="009A2162"/>
    <w:rsid w:val="009F5865"/>
    <w:rsid w:val="00A42168"/>
    <w:rsid w:val="00A93330"/>
    <w:rsid w:val="00AA1C6F"/>
    <w:rsid w:val="00AB00A6"/>
    <w:rsid w:val="00B0317B"/>
    <w:rsid w:val="00B060A2"/>
    <w:rsid w:val="00B225E0"/>
    <w:rsid w:val="00B37EF2"/>
    <w:rsid w:val="00B77A7F"/>
    <w:rsid w:val="00BA2706"/>
    <w:rsid w:val="00C00128"/>
    <w:rsid w:val="00C01243"/>
    <w:rsid w:val="00C2027A"/>
    <w:rsid w:val="00C404CB"/>
    <w:rsid w:val="00C65642"/>
    <w:rsid w:val="00C90130"/>
    <w:rsid w:val="00CB1FDB"/>
    <w:rsid w:val="00CB3F2F"/>
    <w:rsid w:val="00CC6146"/>
    <w:rsid w:val="00CE36F5"/>
    <w:rsid w:val="00D74862"/>
    <w:rsid w:val="00D779AF"/>
    <w:rsid w:val="00D90B3C"/>
    <w:rsid w:val="00D96A3C"/>
    <w:rsid w:val="00DA4FA7"/>
    <w:rsid w:val="00DD3F77"/>
    <w:rsid w:val="00DF7274"/>
    <w:rsid w:val="00E278AB"/>
    <w:rsid w:val="00E33F86"/>
    <w:rsid w:val="00E577AB"/>
    <w:rsid w:val="00E60018"/>
    <w:rsid w:val="00E660F6"/>
    <w:rsid w:val="00E82954"/>
    <w:rsid w:val="00EF24E2"/>
    <w:rsid w:val="00EF6C56"/>
    <w:rsid w:val="00F3078F"/>
    <w:rsid w:val="00F36E94"/>
    <w:rsid w:val="00F37AC1"/>
    <w:rsid w:val="00F43E3C"/>
    <w:rsid w:val="00F53714"/>
    <w:rsid w:val="00F673C0"/>
    <w:rsid w:val="00F67D49"/>
    <w:rsid w:val="00F74837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BDF0472-98BE-4F24-B651-D91F25752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01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001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6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6B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E46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6B6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5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40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rsid w:val="00F36E94"/>
    <w:pPr>
      <w:spacing w:before="100" w:beforeAutospacing="1" w:after="100" w:afterAutospacing="1"/>
    </w:pPr>
    <w:rPr>
      <w:rFonts w:eastAsia="Calibri"/>
    </w:rPr>
  </w:style>
  <w:style w:type="character" w:styleId="Strong">
    <w:name w:val="Strong"/>
    <w:basedOn w:val="DefaultParagraphFont"/>
    <w:uiPriority w:val="99"/>
    <w:qFormat/>
    <w:rsid w:val="00F36E94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1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ipcar.com/apply/foreign-drive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0D32B-4495-46D4-9AB9-51631C790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ipcar</Company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dera Lipsey</dc:creator>
  <cp:lastModifiedBy>Tedera Lipsey</cp:lastModifiedBy>
  <cp:revision>4</cp:revision>
  <cp:lastPrinted>2016-02-11T21:13:00Z</cp:lastPrinted>
  <dcterms:created xsi:type="dcterms:W3CDTF">2016-12-13T16:07:00Z</dcterms:created>
  <dcterms:modified xsi:type="dcterms:W3CDTF">2016-12-13T16:10:00Z</dcterms:modified>
</cp:coreProperties>
</file>